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B0541" w14:textId="77777777" w:rsidR="009E0D02" w:rsidRPr="00DD006F" w:rsidRDefault="00872DE5" w:rsidP="00A860A9">
      <w:pPr>
        <w:jc w:val="both"/>
        <w:rPr>
          <w:b/>
          <w:sz w:val="32"/>
          <w:szCs w:val="32"/>
        </w:rPr>
      </w:pPr>
      <w:r>
        <w:rPr>
          <w:b/>
          <w:sz w:val="32"/>
          <w:szCs w:val="32"/>
        </w:rPr>
        <w:t xml:space="preserve">IoT </w:t>
      </w:r>
      <w:r w:rsidR="009E0D02" w:rsidRPr="00DD006F">
        <w:rPr>
          <w:b/>
          <w:sz w:val="32"/>
          <w:szCs w:val="32"/>
        </w:rPr>
        <w:t xml:space="preserve">Use Case: </w:t>
      </w:r>
      <w:r w:rsidR="008B289D">
        <w:rPr>
          <w:b/>
          <w:sz w:val="32"/>
          <w:szCs w:val="32"/>
        </w:rPr>
        <w:t>Smart Container</w:t>
      </w:r>
    </w:p>
    <w:p w14:paraId="5C6553B2" w14:textId="77777777" w:rsidR="009E0D02" w:rsidRDefault="009E0D02" w:rsidP="00A860A9">
      <w:pPr>
        <w:pStyle w:val="Heading1"/>
        <w:jc w:val="both"/>
      </w:pPr>
      <w:r w:rsidRPr="00E3312D">
        <w:t>Overview</w:t>
      </w:r>
    </w:p>
    <w:p w14:paraId="4E79F606" w14:textId="31AEA3E5" w:rsidR="00530053" w:rsidRDefault="00530053" w:rsidP="00530053">
      <w:r>
        <w:t>The smart container serves as a critical component within the cold chain logistics system, specifically tailored for temperature-sensitive transportation scenarios. Its primary goal is to deliver a steady stream of accurate, real-time data with minimal delays to external applications. This data encompasses live readings of temperature, humidity, and precise GPS coordinates.</w:t>
      </w:r>
    </w:p>
    <w:p w14:paraId="2F257260" w14:textId="5395FF04" w:rsidR="00530053" w:rsidRDefault="00530053" w:rsidP="00530053">
      <w:r>
        <w:t xml:space="preserve">For instance, consider a situation involving blood transportation: At Groote Schuur Hospital in Cape Town, there arises an urgent need for a patient requiring a blood type O transfusion. Unfortunately, the hospital's current supply falls short. In response, they promptly reach out to their closest blood bank for an emergency provision. The blood bank, recognizing the necessity for a controlled environment, entrusts the blood to our smart container, ensuring it is maintained at a </w:t>
      </w:r>
      <w:r w:rsidR="004F12D2">
        <w:t>precise condition.</w:t>
      </w:r>
    </w:p>
    <w:p w14:paraId="505A8C0B" w14:textId="0C9F7DB3" w:rsidR="004F12D2" w:rsidRDefault="004F12D2" w:rsidP="004F12D2">
      <w:r>
        <w:t>T</w:t>
      </w:r>
      <w:r>
        <w:t xml:space="preserve">hroughout the transportation process, both the hospital and the blood bank </w:t>
      </w:r>
      <w:proofErr w:type="gramStart"/>
      <w:r>
        <w:t>have the ability to</w:t>
      </w:r>
      <w:proofErr w:type="gramEnd"/>
      <w:r>
        <w:t xml:space="preserve"> closely monitor the container's location and temperature status in real-time, providing an extra layer of assurance.</w:t>
      </w:r>
    </w:p>
    <w:p w14:paraId="79324442" w14:textId="5DA60575" w:rsidR="004F12D2" w:rsidRDefault="004F12D2" w:rsidP="004F12D2">
      <w:r>
        <w:t>Moreover, our system doesn't stop at ensuring the right conditions for blood transport. We go the extra mile by optimizing the route, selecting the most suitable container, and calculating the necessary amount of ice. This guarantees that the blood arrives in optimal condition, ready for immediate use.</w:t>
      </w:r>
    </w:p>
    <w:p w14:paraId="2DBC12BB" w14:textId="452C33A5" w:rsidR="004F12D2" w:rsidRDefault="004F12D2" w:rsidP="00530053">
      <w:r>
        <w:t>But we don't stop there. We understand the importance of a safe handover. That's why we ensure a secure transfer of goods, utilizing a dedicated driver who confirms the delivery. Additionally, the client receives a confirmation upon receipt, adding an extra layer of reassurance for all parties involved.</w:t>
      </w:r>
    </w:p>
    <w:p w14:paraId="1FECA03E" w14:textId="77777777" w:rsidR="00A66BD9" w:rsidRPr="001C30E2" w:rsidRDefault="00872DE5" w:rsidP="001C30E2">
      <w:pPr>
        <w:pStyle w:val="Heading1"/>
        <w:rPr>
          <w:lang w:val="en-US"/>
        </w:rPr>
      </w:pPr>
      <w:r w:rsidRPr="00872DE5">
        <w:rPr>
          <w:lang w:val="en-US"/>
        </w:rPr>
        <w:t xml:space="preserve">Technical </w:t>
      </w:r>
      <w:r w:rsidR="00D12E8B">
        <w:rPr>
          <w:lang w:val="en-US"/>
        </w:rPr>
        <w:t xml:space="preserve">Requirements and </w:t>
      </w:r>
      <w:r w:rsidRPr="00872DE5">
        <w:rPr>
          <w:lang w:val="en-US"/>
        </w:rPr>
        <w:t>Boundary conditions</w:t>
      </w:r>
    </w:p>
    <w:p w14:paraId="53CC1DB3" w14:textId="77777777" w:rsidR="008D29E5" w:rsidRDefault="00A66BD9" w:rsidP="008D29E5">
      <w:pPr>
        <w:pStyle w:val="Heading2"/>
        <w:rPr>
          <w:lang w:val="en-US"/>
        </w:rPr>
      </w:pPr>
      <w:r w:rsidRPr="001C6BE6">
        <w:rPr>
          <w:lang w:val="en-US"/>
        </w:rPr>
        <w:t>Requirements</w:t>
      </w:r>
      <w:r w:rsidR="008B289D">
        <w:rPr>
          <w:lang w:val="en-US"/>
        </w:rPr>
        <w:t xml:space="preserve"> / User Stories</w:t>
      </w:r>
    </w:p>
    <w:p w14:paraId="52C0334E" w14:textId="77777777" w:rsidR="00BB1182" w:rsidRDefault="00BB1182" w:rsidP="00D358F1">
      <w:pPr>
        <w:pStyle w:val="ListParagraph"/>
        <w:numPr>
          <w:ilvl w:val="0"/>
          <w:numId w:val="16"/>
        </w:numPr>
        <w:rPr>
          <w:lang w:val="en-US"/>
        </w:rPr>
      </w:pPr>
      <w:r>
        <w:rPr>
          <w:lang w:val="en-US"/>
        </w:rPr>
        <w:t>Route Optimization</w:t>
      </w:r>
    </w:p>
    <w:p w14:paraId="2AF7285E" w14:textId="1A308738" w:rsidR="00BB1182" w:rsidRDefault="00BB1182" w:rsidP="00BB1182">
      <w:pPr>
        <w:pStyle w:val="ListParagraph"/>
        <w:numPr>
          <w:ilvl w:val="1"/>
          <w:numId w:val="16"/>
        </w:numPr>
        <w:rPr>
          <w:lang w:val="en-US"/>
        </w:rPr>
      </w:pPr>
      <w:r>
        <w:rPr>
          <w:lang w:val="en-US"/>
        </w:rPr>
        <w:t>Find the suitable Driver (algo)</w:t>
      </w:r>
    </w:p>
    <w:p w14:paraId="0195EDB5" w14:textId="11CFEB0A" w:rsidR="00BB1182" w:rsidRDefault="00BB1182" w:rsidP="00BB1182">
      <w:pPr>
        <w:pStyle w:val="ListParagraph"/>
        <w:numPr>
          <w:ilvl w:val="1"/>
          <w:numId w:val="16"/>
        </w:numPr>
        <w:rPr>
          <w:lang w:val="en-US"/>
        </w:rPr>
      </w:pPr>
      <w:r>
        <w:rPr>
          <w:lang w:val="en-US"/>
        </w:rPr>
        <w:t>Find the shortest way</w:t>
      </w:r>
      <w:r w:rsidR="00FE0991">
        <w:rPr>
          <w:lang w:val="en-US"/>
        </w:rPr>
        <w:t xml:space="preserve"> (TomTom)</w:t>
      </w:r>
    </w:p>
    <w:p w14:paraId="5F882FFF" w14:textId="7078897D" w:rsidR="00BB1182" w:rsidRDefault="00D358F1" w:rsidP="00D358F1">
      <w:pPr>
        <w:pStyle w:val="ListParagraph"/>
        <w:numPr>
          <w:ilvl w:val="0"/>
          <w:numId w:val="16"/>
        </w:numPr>
        <w:rPr>
          <w:lang w:val="en-US"/>
        </w:rPr>
      </w:pPr>
      <w:r>
        <w:rPr>
          <w:lang w:val="en-US"/>
        </w:rPr>
        <w:t>Visualization</w:t>
      </w:r>
      <w:r w:rsidR="00FE0991">
        <w:rPr>
          <w:lang w:val="en-US"/>
        </w:rPr>
        <w:t>:</w:t>
      </w:r>
    </w:p>
    <w:p w14:paraId="3BF971CC" w14:textId="77777777" w:rsidR="00BB1182" w:rsidRDefault="00D358F1" w:rsidP="00BB1182">
      <w:pPr>
        <w:pStyle w:val="ListParagraph"/>
        <w:numPr>
          <w:ilvl w:val="1"/>
          <w:numId w:val="16"/>
        </w:numPr>
        <w:rPr>
          <w:lang w:val="en-US"/>
        </w:rPr>
      </w:pPr>
      <w:r>
        <w:rPr>
          <w:lang w:val="en-US"/>
        </w:rPr>
        <w:t>of real-time position track for client</w:t>
      </w:r>
      <w:r w:rsidR="00BB1182">
        <w:rPr>
          <w:lang w:val="en-US"/>
        </w:rPr>
        <w:t xml:space="preserve"> and admin</w:t>
      </w:r>
    </w:p>
    <w:p w14:paraId="57420962" w14:textId="77777777" w:rsidR="00BB1182" w:rsidRDefault="00D358F1" w:rsidP="00BB1182">
      <w:pPr>
        <w:pStyle w:val="ListParagraph"/>
        <w:numPr>
          <w:ilvl w:val="1"/>
          <w:numId w:val="16"/>
        </w:numPr>
        <w:rPr>
          <w:lang w:val="en-US"/>
        </w:rPr>
      </w:pPr>
      <w:r w:rsidRPr="00BB1182">
        <w:rPr>
          <w:lang w:val="en-US"/>
        </w:rPr>
        <w:t>current temperature in the cooler bo</w:t>
      </w:r>
      <w:r w:rsidR="00BB1182">
        <w:rPr>
          <w:lang w:val="en-US"/>
        </w:rPr>
        <w:t>x</w:t>
      </w:r>
    </w:p>
    <w:p w14:paraId="4D581D50" w14:textId="77777777" w:rsidR="00BB1182" w:rsidRDefault="00D358F1" w:rsidP="00BB1182">
      <w:pPr>
        <w:pStyle w:val="ListParagraph"/>
        <w:numPr>
          <w:ilvl w:val="0"/>
          <w:numId w:val="16"/>
        </w:numPr>
        <w:rPr>
          <w:lang w:val="en-US"/>
        </w:rPr>
      </w:pPr>
      <w:r w:rsidRPr="00BB1182">
        <w:rPr>
          <w:lang w:val="en-US"/>
        </w:rPr>
        <w:t>Notifications</w:t>
      </w:r>
    </w:p>
    <w:p w14:paraId="2DA92145" w14:textId="77777777" w:rsidR="00BB1182" w:rsidRDefault="00D358F1" w:rsidP="00BB1182">
      <w:pPr>
        <w:pStyle w:val="ListParagraph"/>
        <w:numPr>
          <w:ilvl w:val="1"/>
          <w:numId w:val="16"/>
        </w:numPr>
        <w:rPr>
          <w:lang w:val="en-US"/>
        </w:rPr>
      </w:pPr>
      <w:proofErr w:type="spellStart"/>
      <w:r w:rsidRPr="00BB1182">
        <w:rPr>
          <w:lang w:val="en-US"/>
        </w:rPr>
        <w:t>e.g</w:t>
      </w:r>
      <w:proofErr w:type="spellEnd"/>
      <w:r w:rsidRPr="00BB1182">
        <w:rPr>
          <w:lang w:val="en-US"/>
        </w:rPr>
        <w:t xml:space="preserve"> via </w:t>
      </w:r>
      <w:proofErr w:type="spellStart"/>
      <w:r w:rsidRPr="00BB1182">
        <w:rPr>
          <w:lang w:val="en-US"/>
        </w:rPr>
        <w:t>sms</w:t>
      </w:r>
      <w:proofErr w:type="spellEnd"/>
      <w:r w:rsidRPr="00BB1182">
        <w:rPr>
          <w:lang w:val="en-US"/>
        </w:rPr>
        <w:t xml:space="preserve"> or mobile app when temperature drastically changes</w:t>
      </w:r>
    </w:p>
    <w:p w14:paraId="1D694CD3" w14:textId="4C6E1AA6" w:rsidR="00D358F1" w:rsidRPr="00BB1182" w:rsidRDefault="00D358F1" w:rsidP="00BB1182">
      <w:pPr>
        <w:pStyle w:val="ListParagraph"/>
        <w:numPr>
          <w:ilvl w:val="1"/>
          <w:numId w:val="16"/>
        </w:numPr>
        <w:rPr>
          <w:lang w:val="en-US"/>
        </w:rPr>
      </w:pPr>
      <w:proofErr w:type="spellStart"/>
      <w:r w:rsidRPr="00BB1182">
        <w:rPr>
          <w:lang w:val="en-US"/>
        </w:rPr>
        <w:t>e.g</w:t>
      </w:r>
      <w:proofErr w:type="spellEnd"/>
      <w:r w:rsidRPr="00BB1182">
        <w:rPr>
          <w:lang w:val="en-US"/>
        </w:rPr>
        <w:t xml:space="preserve"> when destination is reached</w:t>
      </w:r>
    </w:p>
    <w:p w14:paraId="11A1844B" w14:textId="77777777" w:rsidR="00BB1182" w:rsidRDefault="00BB1182" w:rsidP="00D358F1">
      <w:pPr>
        <w:pStyle w:val="ListParagraph"/>
        <w:numPr>
          <w:ilvl w:val="0"/>
          <w:numId w:val="16"/>
        </w:numPr>
        <w:rPr>
          <w:lang w:val="en-US"/>
        </w:rPr>
      </w:pPr>
      <w:r>
        <w:rPr>
          <w:lang w:val="en-US"/>
        </w:rPr>
        <w:t>Safe over-hand</w:t>
      </w:r>
    </w:p>
    <w:p w14:paraId="2FD234CD" w14:textId="77777777" w:rsidR="00BB1182" w:rsidRDefault="00BB1182" w:rsidP="00BB1182">
      <w:pPr>
        <w:pStyle w:val="ListParagraph"/>
        <w:numPr>
          <w:ilvl w:val="1"/>
          <w:numId w:val="16"/>
        </w:numPr>
        <w:rPr>
          <w:lang w:val="en-US"/>
        </w:rPr>
      </w:pPr>
      <w:r>
        <w:rPr>
          <w:lang w:val="en-US"/>
        </w:rPr>
        <w:t>pick up goods from driver = right driver and right good</w:t>
      </w:r>
    </w:p>
    <w:p w14:paraId="6F2186AC" w14:textId="07B77090" w:rsidR="00BB1182" w:rsidRDefault="00BB1182" w:rsidP="00BB1182">
      <w:pPr>
        <w:pStyle w:val="ListParagraph"/>
        <w:numPr>
          <w:ilvl w:val="1"/>
          <w:numId w:val="16"/>
        </w:numPr>
        <w:rPr>
          <w:lang w:val="en-US"/>
        </w:rPr>
      </w:pPr>
      <w:r>
        <w:rPr>
          <w:lang w:val="en-US"/>
        </w:rPr>
        <w:t>deliver to customer = right good to right customer)</w:t>
      </w:r>
    </w:p>
    <w:p w14:paraId="1B6D772A" w14:textId="77777777" w:rsidR="006238B6" w:rsidRDefault="006238B6" w:rsidP="006238B6">
      <w:pPr>
        <w:rPr>
          <w:lang w:val="en-US"/>
        </w:rPr>
      </w:pPr>
      <w:r>
        <w:rPr>
          <w:lang w:val="en-US"/>
        </w:rPr>
        <w:t>Security Aspects:</w:t>
      </w:r>
    </w:p>
    <w:p w14:paraId="1C0A9919" w14:textId="01A1E259" w:rsidR="00BB1182" w:rsidRDefault="006238B6" w:rsidP="006238B6">
      <w:pPr>
        <w:pStyle w:val="ListParagraph"/>
        <w:numPr>
          <w:ilvl w:val="0"/>
          <w:numId w:val="19"/>
        </w:numPr>
        <w:rPr>
          <w:lang w:val="en-US"/>
        </w:rPr>
      </w:pPr>
      <w:r>
        <w:rPr>
          <w:lang w:val="en-US"/>
        </w:rPr>
        <w:t xml:space="preserve">Transportation layer: </w:t>
      </w:r>
      <w:r w:rsidRPr="006238B6">
        <w:rPr>
          <w:lang w:val="en-US"/>
        </w:rPr>
        <w:t>private cluster for access via Broker, no public access to subscribe for data</w:t>
      </w:r>
    </w:p>
    <w:p w14:paraId="3A7E52CA" w14:textId="2B2AA4FA" w:rsidR="006238B6" w:rsidRDefault="006238B6" w:rsidP="006238B6">
      <w:pPr>
        <w:pStyle w:val="ListParagraph"/>
        <w:numPr>
          <w:ilvl w:val="0"/>
          <w:numId w:val="19"/>
        </w:numPr>
        <w:rPr>
          <w:lang w:val="en-US"/>
        </w:rPr>
      </w:pPr>
      <w:r>
        <w:rPr>
          <w:lang w:val="en-US"/>
        </w:rPr>
        <w:t xml:space="preserve">DB access only from server (user, </w:t>
      </w:r>
      <w:proofErr w:type="spellStart"/>
      <w:r>
        <w:rPr>
          <w:lang w:val="en-US"/>
        </w:rPr>
        <w:t>pwd</w:t>
      </w:r>
      <w:proofErr w:type="spellEnd"/>
      <w:r>
        <w:rPr>
          <w:lang w:val="en-US"/>
        </w:rPr>
        <w:t xml:space="preserve"> on server side)</w:t>
      </w:r>
    </w:p>
    <w:p w14:paraId="6A67B897" w14:textId="6C59220C" w:rsidR="002A577E" w:rsidRDefault="006238B6" w:rsidP="006238B6">
      <w:pPr>
        <w:pStyle w:val="ListParagraph"/>
        <w:numPr>
          <w:ilvl w:val="0"/>
          <w:numId w:val="19"/>
        </w:numPr>
        <w:rPr>
          <w:lang w:val="en-US"/>
        </w:rPr>
      </w:pPr>
      <w:r>
        <w:rPr>
          <w:lang w:val="en-US"/>
        </w:rPr>
        <w:lastRenderedPageBreak/>
        <w:t xml:space="preserve">Access to server from flutter app through JSON </w:t>
      </w:r>
      <w:proofErr w:type="spellStart"/>
      <w:r>
        <w:rPr>
          <w:lang w:val="en-US"/>
        </w:rPr>
        <w:t>webToken</w:t>
      </w:r>
      <w:proofErr w:type="spellEnd"/>
    </w:p>
    <w:p w14:paraId="5D2E5319" w14:textId="2C1BF1BC" w:rsidR="009D1241" w:rsidRDefault="009D1241" w:rsidP="009D1241">
      <w:pPr>
        <w:pStyle w:val="ListParagraph"/>
        <w:numPr>
          <w:ilvl w:val="1"/>
          <w:numId w:val="19"/>
        </w:numPr>
        <w:rPr>
          <w:lang w:val="en-US"/>
        </w:rPr>
      </w:pPr>
      <w:r>
        <w:rPr>
          <w:lang w:val="en-US"/>
        </w:rPr>
        <w:t>The JWT i</w:t>
      </w:r>
      <w:r w:rsidRPr="009D1241">
        <w:rPr>
          <w:lang w:val="en-US"/>
        </w:rPr>
        <w:t>s a compact, URL-safe means of representing claims to be transferred between two parties.</w:t>
      </w:r>
      <w:r>
        <w:rPr>
          <w:lang w:val="en-US"/>
        </w:rPr>
        <w:t xml:space="preserve"> Basically, it </w:t>
      </w:r>
      <w:proofErr w:type="gramStart"/>
      <w:r>
        <w:rPr>
          <w:lang w:val="en-US"/>
        </w:rPr>
        <w:t>used</w:t>
      </w:r>
      <w:proofErr w:type="gramEnd"/>
      <w:r>
        <w:rPr>
          <w:lang w:val="en-US"/>
        </w:rPr>
        <w:t xml:space="preserve"> for authentication, and it is digitally signed to ensure authenticity.</w:t>
      </w:r>
    </w:p>
    <w:p w14:paraId="1DDAC402" w14:textId="17EE985F" w:rsidR="009D1241" w:rsidRDefault="00434DF7" w:rsidP="009D1241">
      <w:pPr>
        <w:pStyle w:val="ListParagraph"/>
        <w:numPr>
          <w:ilvl w:val="1"/>
          <w:numId w:val="19"/>
        </w:numPr>
        <w:rPr>
          <w:lang w:val="en-US"/>
        </w:rPr>
      </w:pPr>
      <w:r w:rsidRPr="00434DF7">
        <w:rPr>
          <w:b/>
          <w:bCs/>
          <w:lang w:val="en-US"/>
        </w:rPr>
        <w:t xml:space="preserve">Creating the </w:t>
      </w:r>
      <w:proofErr w:type="spellStart"/>
      <w:r w:rsidRPr="00434DF7">
        <w:rPr>
          <w:b/>
          <w:bCs/>
          <w:lang w:val="en-US"/>
        </w:rPr>
        <w:t>Jwt</w:t>
      </w:r>
      <w:proofErr w:type="spellEnd"/>
      <w:r>
        <w:rPr>
          <w:lang w:val="en-US"/>
        </w:rPr>
        <w:t xml:space="preserve">: </w:t>
      </w:r>
      <w:r w:rsidR="009D1241">
        <w:rPr>
          <w:lang w:val="en-US"/>
        </w:rPr>
        <w:t>When the client logs in, the server generates a JWT and sends it to the client. The server signs the token with a secret that only it knows.</w:t>
      </w:r>
    </w:p>
    <w:p w14:paraId="401A4196" w14:textId="57153634" w:rsidR="009D1241" w:rsidRDefault="00434DF7" w:rsidP="009D1241">
      <w:pPr>
        <w:pStyle w:val="ListParagraph"/>
        <w:numPr>
          <w:ilvl w:val="1"/>
          <w:numId w:val="19"/>
        </w:numPr>
        <w:rPr>
          <w:lang w:val="en-US"/>
        </w:rPr>
      </w:pPr>
      <w:r w:rsidRPr="00434DF7">
        <w:rPr>
          <w:b/>
          <w:bCs/>
          <w:lang w:val="en-US"/>
        </w:rPr>
        <w:t xml:space="preserve">Sending the </w:t>
      </w:r>
      <w:proofErr w:type="spellStart"/>
      <w:r w:rsidRPr="00434DF7">
        <w:rPr>
          <w:b/>
          <w:bCs/>
          <w:lang w:val="en-US"/>
        </w:rPr>
        <w:t>Jwt</w:t>
      </w:r>
      <w:proofErr w:type="spellEnd"/>
      <w:r>
        <w:rPr>
          <w:lang w:val="en-US"/>
        </w:rPr>
        <w:t xml:space="preserve">: </w:t>
      </w:r>
      <w:r w:rsidR="009D1241" w:rsidRPr="009D1241">
        <w:rPr>
          <w:lang w:val="en-US"/>
        </w:rPr>
        <w:t>The client stores the JWT, typically in a secure location like a browser’s `</w:t>
      </w:r>
      <w:proofErr w:type="spellStart"/>
      <w:r w:rsidR="009D1241" w:rsidRPr="009D1241">
        <w:rPr>
          <w:lang w:val="en-US"/>
        </w:rPr>
        <w:t>localStorage</w:t>
      </w:r>
      <w:proofErr w:type="spellEnd"/>
      <w:r w:rsidR="009D1241" w:rsidRPr="009D1241">
        <w:rPr>
          <w:lang w:val="en-US"/>
        </w:rPr>
        <w:t>` or `</w:t>
      </w:r>
      <w:proofErr w:type="spellStart"/>
      <w:r w:rsidR="009D1241" w:rsidRPr="009D1241">
        <w:rPr>
          <w:lang w:val="en-US"/>
        </w:rPr>
        <w:t>HttpOnly</w:t>
      </w:r>
      <w:proofErr w:type="spellEnd"/>
      <w:r w:rsidR="009D1241" w:rsidRPr="009D1241">
        <w:rPr>
          <w:lang w:val="en-US"/>
        </w:rPr>
        <w:t>` cookie. It then includes the JWT in the header of subsequent HTTP requests to the server.</w:t>
      </w:r>
    </w:p>
    <w:p w14:paraId="6034D5E3" w14:textId="2EA68599" w:rsidR="009D1241" w:rsidRDefault="009D1241" w:rsidP="009D1241">
      <w:pPr>
        <w:pStyle w:val="ListParagraph"/>
        <w:numPr>
          <w:ilvl w:val="1"/>
          <w:numId w:val="19"/>
        </w:numPr>
        <w:rPr>
          <w:lang w:val="en-US"/>
        </w:rPr>
      </w:pPr>
      <w:r w:rsidRPr="009D1241">
        <w:rPr>
          <w:b/>
          <w:bCs/>
          <w:lang w:val="en-US"/>
        </w:rPr>
        <w:t>Verifying the JWT</w:t>
      </w:r>
      <w:r w:rsidRPr="009D1241">
        <w:rPr>
          <w:lang w:val="en-US"/>
        </w:rPr>
        <w:t>: When the server receives a request with a JWT, it verifies the token’s authenticity by checking the signature using the same secret key. If the signature is valid, the server processes the request.</w:t>
      </w:r>
    </w:p>
    <w:p w14:paraId="0EC18502" w14:textId="42AC1237" w:rsidR="009D1241" w:rsidRDefault="009D1241" w:rsidP="009D1241">
      <w:pPr>
        <w:pStyle w:val="ListParagraph"/>
        <w:numPr>
          <w:ilvl w:val="1"/>
          <w:numId w:val="19"/>
        </w:numPr>
        <w:rPr>
          <w:lang w:val="en-US"/>
        </w:rPr>
      </w:pPr>
      <w:r w:rsidRPr="009D1241">
        <w:rPr>
          <w:b/>
          <w:bCs/>
          <w:lang w:val="en-US"/>
        </w:rPr>
        <w:t>Extracting Information:</w:t>
      </w:r>
      <w:r w:rsidRPr="009D1241">
        <w:rPr>
          <w:lang w:val="en-US"/>
        </w:rPr>
        <w:t xml:space="preserve"> The server can extract information from the JWT’s payload, such as user ID or roles, to determine access permissions or perform other operations.</w:t>
      </w:r>
    </w:p>
    <w:p w14:paraId="2D6F1501" w14:textId="2D41BCD1" w:rsidR="006238B6" w:rsidRPr="006238B6" w:rsidRDefault="002A577E" w:rsidP="006238B6">
      <w:pPr>
        <w:pStyle w:val="ListParagraph"/>
        <w:numPr>
          <w:ilvl w:val="0"/>
          <w:numId w:val="19"/>
        </w:numPr>
        <w:rPr>
          <w:lang w:val="en-US"/>
        </w:rPr>
      </w:pPr>
      <w:r>
        <w:rPr>
          <w:lang w:val="en-US"/>
        </w:rPr>
        <w:t>Use web Token, use key on server</w:t>
      </w:r>
      <w:r w:rsidR="006238B6">
        <w:rPr>
          <w:lang w:val="en-US"/>
        </w:rPr>
        <w:t xml:space="preserve"> </w:t>
      </w:r>
      <w:r>
        <w:rPr>
          <w:lang w:val="en-US"/>
        </w:rPr>
        <w:t xml:space="preserve"> </w:t>
      </w:r>
      <w:r w:rsidRPr="002A577E">
        <w:rPr>
          <w:lang w:val="en-US"/>
        </w:rPr>
        <w:sym w:font="Wingdings" w:char="F0E0"/>
      </w:r>
      <w:r>
        <w:rPr>
          <w:lang w:val="en-US"/>
        </w:rPr>
        <w:t xml:space="preserve"> </w:t>
      </w:r>
      <w:r w:rsidR="00434DF7">
        <w:rPr>
          <w:lang w:val="en-US"/>
        </w:rPr>
        <w:t xml:space="preserve">For more information, read </w:t>
      </w:r>
      <w:hyperlink r:id="rId7" w:history="1">
        <w:r w:rsidR="00434DF7" w:rsidRPr="00434DF7">
          <w:rPr>
            <w:rStyle w:val="Hyperlink"/>
            <w:lang w:val="en-US"/>
          </w:rPr>
          <w:t>Understanding JSON Web Tokens (JWTs) in Node.js</w:t>
        </w:r>
      </w:hyperlink>
    </w:p>
    <w:p w14:paraId="34BC7A09" w14:textId="77777777" w:rsidR="006238B6" w:rsidRPr="006238B6" w:rsidRDefault="006238B6" w:rsidP="006238B6">
      <w:pPr>
        <w:rPr>
          <w:lang w:val="en-US"/>
        </w:rPr>
      </w:pPr>
    </w:p>
    <w:p w14:paraId="49F67310" w14:textId="0EA90BC0" w:rsidR="00530053" w:rsidRDefault="00872DE5" w:rsidP="00530053">
      <w:pPr>
        <w:pStyle w:val="Heading2"/>
        <w:rPr>
          <w:lang w:val="en-US"/>
        </w:rPr>
      </w:pPr>
      <w:r w:rsidRPr="00A66BD9">
        <w:rPr>
          <w:lang w:val="en-US"/>
        </w:rPr>
        <w:t>Hardware</w:t>
      </w:r>
    </w:p>
    <w:p w14:paraId="26C13190" w14:textId="4F2ABA1F" w:rsidR="00530053" w:rsidRDefault="00530053" w:rsidP="00530053">
      <w:pPr>
        <w:pStyle w:val="ListParagraph"/>
        <w:numPr>
          <w:ilvl w:val="0"/>
          <w:numId w:val="15"/>
        </w:numPr>
        <w:rPr>
          <w:lang w:val="en-US"/>
        </w:rPr>
      </w:pPr>
      <w:r>
        <w:rPr>
          <w:lang w:val="en-US"/>
        </w:rPr>
        <w:t>Arduino ESP8266</w:t>
      </w:r>
    </w:p>
    <w:p w14:paraId="06965C6B" w14:textId="25A5EFB4" w:rsidR="00530053" w:rsidRDefault="00530053" w:rsidP="00530053">
      <w:pPr>
        <w:pStyle w:val="ListParagraph"/>
        <w:numPr>
          <w:ilvl w:val="0"/>
          <w:numId w:val="15"/>
        </w:numPr>
        <w:rPr>
          <w:lang w:val="en-US"/>
        </w:rPr>
      </w:pPr>
      <w:r>
        <w:rPr>
          <w:lang w:val="en-US"/>
        </w:rPr>
        <w:t>NEO-6M / NEO-7M GPS module</w:t>
      </w:r>
    </w:p>
    <w:p w14:paraId="69018F77" w14:textId="3D531612" w:rsidR="00530053" w:rsidRDefault="00530053" w:rsidP="00530053">
      <w:pPr>
        <w:pStyle w:val="ListParagraph"/>
        <w:numPr>
          <w:ilvl w:val="0"/>
          <w:numId w:val="15"/>
        </w:numPr>
        <w:rPr>
          <w:lang w:val="en-US"/>
        </w:rPr>
      </w:pPr>
      <w:r>
        <w:rPr>
          <w:lang w:val="en-US"/>
        </w:rPr>
        <w:t>Temperature and Humidity Sensor module</w:t>
      </w:r>
    </w:p>
    <w:p w14:paraId="3E81F1D2" w14:textId="3B2EA193" w:rsidR="00530053" w:rsidRDefault="00530053" w:rsidP="00530053">
      <w:pPr>
        <w:pStyle w:val="ListParagraph"/>
        <w:numPr>
          <w:ilvl w:val="0"/>
          <w:numId w:val="15"/>
        </w:numPr>
        <w:rPr>
          <w:lang w:val="en-US"/>
        </w:rPr>
      </w:pPr>
      <w:r>
        <w:rPr>
          <w:lang w:val="en-US"/>
        </w:rPr>
        <w:t>Insulated container</w:t>
      </w:r>
    </w:p>
    <w:p w14:paraId="7783C9B3" w14:textId="68BC0597" w:rsidR="00BB1182" w:rsidRPr="00530053" w:rsidRDefault="00BB1182" w:rsidP="00530053">
      <w:pPr>
        <w:pStyle w:val="ListParagraph"/>
        <w:numPr>
          <w:ilvl w:val="0"/>
          <w:numId w:val="15"/>
        </w:numPr>
        <w:rPr>
          <w:lang w:val="en-US"/>
        </w:rPr>
      </w:pPr>
      <w:r>
        <w:rPr>
          <w:lang w:val="en-US"/>
        </w:rPr>
        <w:t>App: tested in a</w:t>
      </w:r>
      <w:r w:rsidR="00460220">
        <w:rPr>
          <w:lang w:val="en-US"/>
        </w:rPr>
        <w:t>n</w:t>
      </w:r>
      <w:r>
        <w:rPr>
          <w:lang w:val="en-US"/>
        </w:rPr>
        <w:t xml:space="preserve">droid but possible in </w:t>
      </w:r>
      <w:proofErr w:type="spellStart"/>
      <w:r>
        <w:rPr>
          <w:lang w:val="en-US"/>
        </w:rPr>
        <w:t>ios</w:t>
      </w:r>
      <w:proofErr w:type="spellEnd"/>
    </w:p>
    <w:p w14:paraId="7C24734F" w14:textId="77777777" w:rsidR="0083299B" w:rsidRDefault="0083299B" w:rsidP="001C30E2">
      <w:pPr>
        <w:pStyle w:val="Heading2"/>
        <w:rPr>
          <w:lang w:val="en-US"/>
        </w:rPr>
      </w:pPr>
      <w:r w:rsidRPr="0083299B">
        <w:rPr>
          <w:lang w:val="en-US"/>
        </w:rPr>
        <w:t>Recommended software development environment</w:t>
      </w:r>
    </w:p>
    <w:p w14:paraId="57393937" w14:textId="7FD8F43A" w:rsidR="00D358F1" w:rsidRDefault="00460220" w:rsidP="00D358F1">
      <w:pPr>
        <w:pStyle w:val="ListParagraph"/>
        <w:numPr>
          <w:ilvl w:val="0"/>
          <w:numId w:val="17"/>
        </w:numPr>
        <w:rPr>
          <w:lang w:val="en-US"/>
        </w:rPr>
      </w:pPr>
      <w:r>
        <w:rPr>
          <w:lang w:val="en-US"/>
        </w:rPr>
        <w:t xml:space="preserve">Sense Layer: </w:t>
      </w:r>
      <w:r w:rsidR="00D358F1">
        <w:rPr>
          <w:lang w:val="en-US"/>
        </w:rPr>
        <w:t>Arduino IDE</w:t>
      </w:r>
    </w:p>
    <w:p w14:paraId="4191C2B2" w14:textId="7DA77882" w:rsidR="00D358F1" w:rsidRDefault="00460220" w:rsidP="00D358F1">
      <w:pPr>
        <w:pStyle w:val="ListParagraph"/>
        <w:numPr>
          <w:ilvl w:val="0"/>
          <w:numId w:val="17"/>
        </w:numPr>
        <w:rPr>
          <w:lang w:val="en-US"/>
        </w:rPr>
      </w:pPr>
      <w:r>
        <w:rPr>
          <w:lang w:val="en-US"/>
        </w:rPr>
        <w:t xml:space="preserve">Transportation Layer: </w:t>
      </w:r>
      <w:proofErr w:type="spellStart"/>
      <w:r w:rsidR="00D358F1">
        <w:rPr>
          <w:lang w:val="en-US"/>
        </w:rPr>
        <w:t>HiveMQ</w:t>
      </w:r>
      <w:proofErr w:type="spellEnd"/>
      <w:r w:rsidR="00D358F1">
        <w:rPr>
          <w:lang w:val="en-US"/>
        </w:rPr>
        <w:t xml:space="preserve"> for </w:t>
      </w:r>
      <w:r w:rsidR="006A7B1F">
        <w:rPr>
          <w:lang w:val="en-US"/>
        </w:rPr>
        <w:t>MQTT</w:t>
      </w:r>
      <w:r w:rsidR="00D358F1">
        <w:rPr>
          <w:lang w:val="en-US"/>
        </w:rPr>
        <w:t xml:space="preserve"> tests</w:t>
      </w:r>
    </w:p>
    <w:p w14:paraId="1C0C496C" w14:textId="77777777" w:rsidR="00460220" w:rsidRDefault="00460220" w:rsidP="00D358F1">
      <w:pPr>
        <w:pStyle w:val="ListParagraph"/>
        <w:numPr>
          <w:ilvl w:val="0"/>
          <w:numId w:val="17"/>
        </w:numPr>
        <w:rPr>
          <w:lang w:val="en-US"/>
        </w:rPr>
      </w:pPr>
      <w:r>
        <w:rPr>
          <w:lang w:val="en-US"/>
        </w:rPr>
        <w:t xml:space="preserve">App Layer / Front End </w:t>
      </w:r>
    </w:p>
    <w:p w14:paraId="4F0F1F62" w14:textId="352337CB" w:rsidR="00D358F1" w:rsidRDefault="00D358F1" w:rsidP="00460220">
      <w:pPr>
        <w:pStyle w:val="ListParagraph"/>
        <w:numPr>
          <w:ilvl w:val="1"/>
          <w:numId w:val="17"/>
        </w:numPr>
        <w:rPr>
          <w:lang w:val="en-US"/>
        </w:rPr>
      </w:pPr>
      <w:r>
        <w:rPr>
          <w:lang w:val="en-US"/>
        </w:rPr>
        <w:t xml:space="preserve">Flutter (Mobile </w:t>
      </w:r>
      <w:r w:rsidR="006A7B1F">
        <w:rPr>
          <w:lang w:val="en-US"/>
        </w:rPr>
        <w:t>apps)</w:t>
      </w:r>
      <w:r w:rsidR="00BB1182">
        <w:rPr>
          <w:lang w:val="en-US"/>
        </w:rPr>
        <w:t xml:space="preserve"> </w:t>
      </w:r>
      <w:r w:rsidR="00BB1182" w:rsidRPr="00BB1182">
        <w:rPr>
          <w:lang w:val="en-US"/>
        </w:rPr>
        <w:sym w:font="Wingdings" w:char="F0E0"/>
      </w:r>
      <w:r w:rsidR="00BB1182">
        <w:rPr>
          <w:lang w:val="en-US"/>
        </w:rPr>
        <w:t xml:space="preserve"> Visual Studio Code or Android Studio</w:t>
      </w:r>
    </w:p>
    <w:p w14:paraId="15140DFB" w14:textId="0AE92845" w:rsidR="000A5044" w:rsidRPr="000A5044" w:rsidRDefault="000A5044" w:rsidP="000A5044">
      <w:pPr>
        <w:pStyle w:val="ListParagraph"/>
        <w:numPr>
          <w:ilvl w:val="2"/>
          <w:numId w:val="17"/>
        </w:numPr>
        <w:rPr>
          <w:lang w:val="en-US"/>
        </w:rPr>
      </w:pPr>
      <w:r>
        <w:rPr>
          <w:lang w:val="en-US"/>
        </w:rPr>
        <w:t>Flutter Maps</w:t>
      </w:r>
    </w:p>
    <w:p w14:paraId="4CB6C30C" w14:textId="372E03C8" w:rsidR="00460220" w:rsidRPr="00460220" w:rsidRDefault="00460220" w:rsidP="00460220">
      <w:pPr>
        <w:pStyle w:val="ListParagraph"/>
        <w:numPr>
          <w:ilvl w:val="1"/>
          <w:numId w:val="17"/>
        </w:numPr>
        <w:rPr>
          <w:lang w:val="en-US"/>
        </w:rPr>
      </w:pPr>
      <w:r>
        <w:rPr>
          <w:lang w:val="en-US"/>
        </w:rPr>
        <w:t xml:space="preserve">React for admin (web-based application) </w:t>
      </w:r>
      <w:r w:rsidRPr="00BB1182">
        <w:rPr>
          <w:lang w:val="en-US"/>
        </w:rPr>
        <w:sym w:font="Wingdings" w:char="F0E0"/>
      </w:r>
      <w:r>
        <w:rPr>
          <w:lang w:val="en-US"/>
        </w:rPr>
        <w:t xml:space="preserve"> Visual Studio Code</w:t>
      </w:r>
    </w:p>
    <w:p w14:paraId="5746F8DB" w14:textId="38FC3966" w:rsidR="00460220" w:rsidRDefault="00460220" w:rsidP="00460220">
      <w:pPr>
        <w:pStyle w:val="ListParagraph"/>
        <w:numPr>
          <w:ilvl w:val="0"/>
          <w:numId w:val="17"/>
        </w:numPr>
        <w:rPr>
          <w:lang w:val="en-US"/>
        </w:rPr>
      </w:pPr>
      <w:r>
        <w:rPr>
          <w:lang w:val="en-US"/>
        </w:rPr>
        <w:t>Backend</w:t>
      </w:r>
    </w:p>
    <w:p w14:paraId="61A54D94" w14:textId="1C8FE4BD" w:rsidR="00460220" w:rsidRDefault="00460220" w:rsidP="00460220">
      <w:pPr>
        <w:pStyle w:val="ListParagraph"/>
        <w:numPr>
          <w:ilvl w:val="1"/>
          <w:numId w:val="17"/>
        </w:numPr>
        <w:rPr>
          <w:lang w:val="en-US"/>
        </w:rPr>
      </w:pPr>
      <w:proofErr w:type="spellStart"/>
      <w:r>
        <w:rPr>
          <w:lang w:val="en-US"/>
        </w:rPr>
        <w:t>Node.Js</w:t>
      </w:r>
      <w:proofErr w:type="spellEnd"/>
      <w:r>
        <w:rPr>
          <w:lang w:val="en-US"/>
        </w:rPr>
        <w:t xml:space="preserve"> </w:t>
      </w:r>
      <w:r w:rsidRPr="00BB1182">
        <w:rPr>
          <w:lang w:val="en-US"/>
        </w:rPr>
        <w:sym w:font="Wingdings" w:char="F0E0"/>
      </w:r>
      <w:r>
        <w:rPr>
          <w:lang w:val="en-US"/>
        </w:rPr>
        <w:t xml:space="preserve"> Visual Studio Code or Android Studio</w:t>
      </w:r>
    </w:p>
    <w:p w14:paraId="1635AC65" w14:textId="564998AE" w:rsidR="000A5044" w:rsidRDefault="000A5044" w:rsidP="000A5044">
      <w:pPr>
        <w:pStyle w:val="ListParagraph"/>
        <w:numPr>
          <w:ilvl w:val="2"/>
          <w:numId w:val="17"/>
        </w:numPr>
        <w:rPr>
          <w:lang w:val="en-US"/>
        </w:rPr>
      </w:pPr>
      <w:proofErr w:type="spellStart"/>
      <w:r>
        <w:rPr>
          <w:lang w:val="en-US"/>
        </w:rPr>
        <w:t>Sequelize</w:t>
      </w:r>
      <w:proofErr w:type="spellEnd"/>
      <w:r>
        <w:rPr>
          <w:lang w:val="en-US"/>
        </w:rPr>
        <w:t>: Model definition, Validation, Association</w:t>
      </w:r>
    </w:p>
    <w:p w14:paraId="0E27EEF8" w14:textId="664BD7F7" w:rsidR="000A5044" w:rsidRDefault="000A5044" w:rsidP="000A5044">
      <w:pPr>
        <w:pStyle w:val="ListParagraph"/>
        <w:numPr>
          <w:ilvl w:val="2"/>
          <w:numId w:val="17"/>
        </w:numPr>
        <w:rPr>
          <w:lang w:val="en-US"/>
        </w:rPr>
      </w:pPr>
      <w:r>
        <w:rPr>
          <w:lang w:val="en-US"/>
        </w:rPr>
        <w:t>Express: routing, middleware</w:t>
      </w:r>
    </w:p>
    <w:p w14:paraId="334C5686" w14:textId="16C4DC9F" w:rsidR="000A5044" w:rsidRDefault="000A5044" w:rsidP="000A5044">
      <w:pPr>
        <w:pStyle w:val="ListParagraph"/>
        <w:numPr>
          <w:ilvl w:val="2"/>
          <w:numId w:val="17"/>
        </w:numPr>
        <w:rPr>
          <w:lang w:val="en-US"/>
        </w:rPr>
      </w:pPr>
      <w:proofErr w:type="spellStart"/>
      <w:r>
        <w:rPr>
          <w:lang w:val="en-US"/>
        </w:rPr>
        <w:t>Bcrypt</w:t>
      </w:r>
      <w:proofErr w:type="spellEnd"/>
      <w:r>
        <w:rPr>
          <w:lang w:val="en-US"/>
        </w:rPr>
        <w:t>: password hashing</w:t>
      </w:r>
    </w:p>
    <w:p w14:paraId="42AEAB4D" w14:textId="54ED99BF" w:rsidR="000A5044" w:rsidRPr="000A5044" w:rsidRDefault="000A5044" w:rsidP="000A5044">
      <w:pPr>
        <w:pStyle w:val="ListParagraph"/>
        <w:numPr>
          <w:ilvl w:val="2"/>
          <w:numId w:val="17"/>
        </w:numPr>
        <w:rPr>
          <w:lang w:val="en-US"/>
        </w:rPr>
      </w:pPr>
      <w:proofErr w:type="spellStart"/>
      <w:r>
        <w:rPr>
          <w:lang w:val="en-US"/>
        </w:rPr>
        <w:t>JsonWebTokens</w:t>
      </w:r>
      <w:proofErr w:type="spellEnd"/>
      <w:r>
        <w:rPr>
          <w:lang w:val="en-US"/>
        </w:rPr>
        <w:t>: User Authentication</w:t>
      </w:r>
    </w:p>
    <w:p w14:paraId="024F53A4" w14:textId="1D783E69" w:rsidR="00460220" w:rsidRDefault="00460220" w:rsidP="00460220">
      <w:pPr>
        <w:pStyle w:val="ListParagraph"/>
        <w:numPr>
          <w:ilvl w:val="1"/>
          <w:numId w:val="17"/>
        </w:numPr>
        <w:rPr>
          <w:lang w:val="en-US"/>
        </w:rPr>
      </w:pPr>
      <w:r>
        <w:rPr>
          <w:lang w:val="en-US"/>
        </w:rPr>
        <w:t>Dat</w:t>
      </w:r>
      <w:r w:rsidR="000A5044">
        <w:rPr>
          <w:lang w:val="en-US"/>
        </w:rPr>
        <w:t>ab</w:t>
      </w:r>
      <w:r>
        <w:rPr>
          <w:lang w:val="en-US"/>
        </w:rPr>
        <w:t xml:space="preserve">ase </w:t>
      </w:r>
      <w:r w:rsidRPr="00460220">
        <w:rPr>
          <w:lang w:val="en-US"/>
        </w:rPr>
        <w:sym w:font="Wingdings" w:char="F0E0"/>
      </w:r>
      <w:r>
        <w:rPr>
          <w:lang w:val="en-US"/>
        </w:rPr>
        <w:t xml:space="preserve"> </w:t>
      </w:r>
      <w:proofErr w:type="spellStart"/>
      <w:r>
        <w:rPr>
          <w:lang w:val="en-US"/>
        </w:rPr>
        <w:t>mySql</w:t>
      </w:r>
      <w:proofErr w:type="spellEnd"/>
      <w:r>
        <w:rPr>
          <w:lang w:val="en-US"/>
        </w:rPr>
        <w:t xml:space="preserve"> </w:t>
      </w:r>
    </w:p>
    <w:p w14:paraId="1D6890CB" w14:textId="77777777" w:rsidR="008B289D" w:rsidRDefault="008B289D" w:rsidP="001C30E2">
      <w:pPr>
        <w:pStyle w:val="Heading1"/>
      </w:pPr>
      <w:r>
        <w:t>Design</w:t>
      </w:r>
    </w:p>
    <w:p w14:paraId="181C0F0C" w14:textId="0779F5B0" w:rsidR="005859A7" w:rsidRDefault="00A66BD9" w:rsidP="005859A7">
      <w:pPr>
        <w:pStyle w:val="Heading2"/>
      </w:pPr>
      <w:r>
        <w:t>Architecture</w:t>
      </w:r>
    </w:p>
    <w:p w14:paraId="78E5C097" w14:textId="3FF62C24" w:rsidR="006A7B1F" w:rsidRDefault="006A7B1F" w:rsidP="006A7B1F">
      <w:r>
        <w:t xml:space="preserve">Proposed architecture </w:t>
      </w:r>
      <w:r w:rsidR="00460220">
        <w:t xml:space="preserve">– </w:t>
      </w:r>
      <w:r w:rsidR="000A5044">
        <w:t>Component</w:t>
      </w:r>
      <w:r w:rsidR="00460220">
        <w:t xml:space="preserve"> Overview</w:t>
      </w:r>
    </w:p>
    <w:p w14:paraId="1C618DA1" w14:textId="4FC989F1" w:rsidR="006A7B1F" w:rsidRPr="006A7B1F" w:rsidRDefault="006A7B1F" w:rsidP="006A7B1F">
      <w:r w:rsidRPr="006A7B1F">
        <w:rPr>
          <w:noProof/>
        </w:rPr>
        <w:lastRenderedPageBreak/>
        <w:drawing>
          <wp:inline distT="0" distB="0" distL="0" distR="0" wp14:anchorId="01BDBA98" wp14:editId="1102B146">
            <wp:extent cx="5314265" cy="3162300"/>
            <wp:effectExtent l="0" t="0" r="0" b="0"/>
            <wp:docPr id="272066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066095" name=""/>
                    <pic:cNvPicPr/>
                  </pic:nvPicPr>
                  <pic:blipFill>
                    <a:blip r:embed="rId8"/>
                    <a:stretch>
                      <a:fillRect/>
                    </a:stretch>
                  </pic:blipFill>
                  <pic:spPr>
                    <a:xfrm>
                      <a:off x="0" y="0"/>
                      <a:ext cx="5336931" cy="3175788"/>
                    </a:xfrm>
                    <a:prstGeom prst="rect">
                      <a:avLst/>
                    </a:prstGeom>
                  </pic:spPr>
                </pic:pic>
              </a:graphicData>
            </a:graphic>
          </wp:inline>
        </w:drawing>
      </w:r>
      <w:r>
        <w:br/>
      </w:r>
    </w:p>
    <w:p w14:paraId="0CFACFEE" w14:textId="77777777" w:rsidR="00DA01AA" w:rsidRPr="00DA01AA" w:rsidRDefault="00DA01AA" w:rsidP="00DA01AA"/>
    <w:p w14:paraId="19C2AF62" w14:textId="6F6585F8" w:rsidR="00A66BD9" w:rsidRDefault="0083299B" w:rsidP="001C30E2">
      <w:pPr>
        <w:pStyle w:val="Heading2"/>
      </w:pPr>
      <w:r>
        <w:t>Data Model</w:t>
      </w:r>
      <w:r w:rsidR="002A577E">
        <w:t xml:space="preserve"> for </w:t>
      </w:r>
      <w:proofErr w:type="spellStart"/>
      <w:r w:rsidR="00460220">
        <w:t>json</w:t>
      </w:r>
      <w:proofErr w:type="spellEnd"/>
      <w:r w:rsidR="00460220">
        <w:t xml:space="preserve">-Object for </w:t>
      </w:r>
      <w:proofErr w:type="spellStart"/>
      <w:r w:rsidR="00460220">
        <w:t>IoTContainer</w:t>
      </w:r>
      <w:proofErr w:type="spellEnd"/>
    </w:p>
    <w:p w14:paraId="0FB3CF8E" w14:textId="15B7872C" w:rsidR="00460220" w:rsidRDefault="006A7B1F" w:rsidP="006A7B1F">
      <w:r>
        <w:rPr>
          <w:noProof/>
        </w:rPr>
        <w:drawing>
          <wp:inline distT="0" distB="0" distL="0" distR="0" wp14:anchorId="2FEC5811" wp14:editId="42DE7065">
            <wp:extent cx="1824990" cy="781050"/>
            <wp:effectExtent l="0" t="0" r="0" b="0"/>
            <wp:docPr id="110218378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183781" name="Grafik 110218378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24990" cy="781050"/>
                    </a:xfrm>
                    <a:prstGeom prst="rect">
                      <a:avLst/>
                    </a:prstGeom>
                  </pic:spPr>
                </pic:pic>
              </a:graphicData>
            </a:graphic>
          </wp:inline>
        </w:drawing>
      </w:r>
    </w:p>
    <w:p w14:paraId="06F1CA41" w14:textId="5EBAAEBA" w:rsidR="00460220" w:rsidRDefault="00460220" w:rsidP="006A7B1F">
      <w:r>
        <w:t xml:space="preserve">Data Model for DB </w:t>
      </w:r>
    </w:p>
    <w:p w14:paraId="4E45C2CE" w14:textId="385EEF0B" w:rsidR="00460220" w:rsidRDefault="00460220" w:rsidP="006A7B1F">
      <w:r>
        <w:t>ER Diagram</w:t>
      </w:r>
    </w:p>
    <w:p w14:paraId="5CA47003" w14:textId="13740521" w:rsidR="00434DF7" w:rsidRDefault="001C696F" w:rsidP="006A7B1F">
      <w:r>
        <w:rPr>
          <w:noProof/>
        </w:rPr>
        <w:lastRenderedPageBreak/>
        <w:drawing>
          <wp:inline distT="0" distB="0" distL="0" distR="0" wp14:anchorId="64F5817A" wp14:editId="1C6158D1">
            <wp:extent cx="5361161" cy="5798820"/>
            <wp:effectExtent l="0" t="0" r="0" b="0"/>
            <wp:docPr id="123287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7357" name="Picture 123287357"/>
                    <pic:cNvPicPr/>
                  </pic:nvPicPr>
                  <pic:blipFill>
                    <a:blip r:embed="rId10">
                      <a:extLst>
                        <a:ext uri="{28A0092B-C50C-407E-A947-70E740481C1C}">
                          <a14:useLocalDpi xmlns:a14="http://schemas.microsoft.com/office/drawing/2010/main" val="0"/>
                        </a:ext>
                      </a:extLst>
                    </a:blip>
                    <a:stretch>
                      <a:fillRect/>
                    </a:stretch>
                  </pic:blipFill>
                  <pic:spPr>
                    <a:xfrm>
                      <a:off x="0" y="0"/>
                      <a:ext cx="5367293" cy="5805452"/>
                    </a:xfrm>
                    <a:prstGeom prst="rect">
                      <a:avLst/>
                    </a:prstGeom>
                  </pic:spPr>
                </pic:pic>
              </a:graphicData>
            </a:graphic>
          </wp:inline>
        </w:drawing>
      </w:r>
    </w:p>
    <w:p w14:paraId="3DC6AA41" w14:textId="77777777" w:rsidR="00460220" w:rsidRPr="006A7B1F" w:rsidRDefault="00460220" w:rsidP="006A7B1F"/>
    <w:p w14:paraId="5CCEF5A0" w14:textId="77777777" w:rsidR="001C30E2" w:rsidRDefault="008B289D" w:rsidP="001C30E2">
      <w:pPr>
        <w:pStyle w:val="Heading2"/>
      </w:pPr>
      <w:r>
        <w:t>Process Model</w:t>
      </w:r>
      <w:r w:rsidR="001C30E2">
        <w:t xml:space="preserve"> / Activity Diagrams</w:t>
      </w:r>
    </w:p>
    <w:p w14:paraId="056894AE" w14:textId="4ACC65F1" w:rsidR="00823407" w:rsidRDefault="00823407" w:rsidP="00823407">
      <w:r w:rsidRPr="00823407">
        <w:rPr>
          <w:noProof/>
        </w:rPr>
        <w:drawing>
          <wp:inline distT="0" distB="0" distL="0" distR="0" wp14:anchorId="1E6F991B" wp14:editId="4534F296">
            <wp:extent cx="3422014" cy="2392680"/>
            <wp:effectExtent l="0" t="0" r="0" b="0"/>
            <wp:docPr id="726621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621248" name=""/>
                    <pic:cNvPicPr/>
                  </pic:nvPicPr>
                  <pic:blipFill>
                    <a:blip r:embed="rId11"/>
                    <a:stretch>
                      <a:fillRect/>
                    </a:stretch>
                  </pic:blipFill>
                  <pic:spPr>
                    <a:xfrm>
                      <a:off x="0" y="0"/>
                      <a:ext cx="3426452" cy="2395783"/>
                    </a:xfrm>
                    <a:prstGeom prst="rect">
                      <a:avLst/>
                    </a:prstGeom>
                  </pic:spPr>
                </pic:pic>
              </a:graphicData>
            </a:graphic>
          </wp:inline>
        </w:drawing>
      </w:r>
    </w:p>
    <w:p w14:paraId="1AA24C5F" w14:textId="78FA604D" w:rsidR="00823407" w:rsidRDefault="002A577E" w:rsidP="00823407">
      <w:r>
        <w:lastRenderedPageBreak/>
        <w:t xml:space="preserve">More in detail </w:t>
      </w:r>
      <w:r>
        <w:sym w:font="Wingdings" w:char="F0E0"/>
      </w:r>
      <w:r>
        <w:t xml:space="preserve"> activity diagram</w:t>
      </w:r>
    </w:p>
    <w:p w14:paraId="5F83EA71" w14:textId="77777777" w:rsidR="002A577E" w:rsidRPr="00823407" w:rsidRDefault="002A577E" w:rsidP="00823407"/>
    <w:p w14:paraId="25AD0D3F" w14:textId="7E542F01" w:rsidR="005859A7" w:rsidRDefault="00823407" w:rsidP="005859A7">
      <w:r>
        <w:t>Use case Diagram.</w:t>
      </w:r>
    </w:p>
    <w:p w14:paraId="72701130" w14:textId="1B79C2A4" w:rsidR="00823407" w:rsidRPr="005859A7" w:rsidRDefault="00823407" w:rsidP="005859A7">
      <w:r w:rsidRPr="00823407">
        <w:rPr>
          <w:noProof/>
        </w:rPr>
        <w:drawing>
          <wp:inline distT="0" distB="0" distL="0" distR="0" wp14:anchorId="292CD86F" wp14:editId="1F1ABF18">
            <wp:extent cx="3488518" cy="2545080"/>
            <wp:effectExtent l="0" t="0" r="0" b="0"/>
            <wp:docPr id="2100075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075344" name=""/>
                    <pic:cNvPicPr/>
                  </pic:nvPicPr>
                  <pic:blipFill>
                    <a:blip r:embed="rId12"/>
                    <a:stretch>
                      <a:fillRect/>
                    </a:stretch>
                  </pic:blipFill>
                  <pic:spPr>
                    <a:xfrm>
                      <a:off x="0" y="0"/>
                      <a:ext cx="3493293" cy="2548563"/>
                    </a:xfrm>
                    <a:prstGeom prst="rect">
                      <a:avLst/>
                    </a:prstGeom>
                  </pic:spPr>
                </pic:pic>
              </a:graphicData>
            </a:graphic>
          </wp:inline>
        </w:drawing>
      </w:r>
    </w:p>
    <w:p w14:paraId="0AB1EFB8" w14:textId="77777777" w:rsidR="001C30E2" w:rsidRPr="001C30E2" w:rsidRDefault="001C30E2" w:rsidP="001C30E2">
      <w:pPr>
        <w:pStyle w:val="Heading2"/>
      </w:pPr>
      <w:r>
        <w:t>Wireframes</w:t>
      </w:r>
    </w:p>
    <w:p w14:paraId="67460B3B" w14:textId="77777777" w:rsidR="008B289D" w:rsidRDefault="008B289D" w:rsidP="001C30E2">
      <w:pPr>
        <w:pStyle w:val="Heading1"/>
      </w:pPr>
      <w:r>
        <w:t>Implementation</w:t>
      </w:r>
    </w:p>
    <w:p w14:paraId="4EE72C90" w14:textId="43DE3C30" w:rsidR="00460220" w:rsidRDefault="00460220" w:rsidP="00460220">
      <w:r>
        <w:t>Documentation REST-Api for node.js</w:t>
      </w:r>
    </w:p>
    <w:p w14:paraId="118C5602" w14:textId="5A077A04" w:rsidR="00460220" w:rsidRPr="00460220" w:rsidRDefault="00F33637" w:rsidP="00460220">
      <w:r>
        <w:t>How you use the TomTom-Api</w:t>
      </w:r>
    </w:p>
    <w:p w14:paraId="0529C8C7" w14:textId="77777777" w:rsidR="008B289D" w:rsidRDefault="008B289D" w:rsidP="001C30E2">
      <w:pPr>
        <w:pStyle w:val="Heading2"/>
      </w:pPr>
      <w:r>
        <w:t>Smart Container</w:t>
      </w:r>
    </w:p>
    <w:p w14:paraId="64599710" w14:textId="0DD89BA0" w:rsidR="00AB5053" w:rsidRPr="00AB5053" w:rsidRDefault="00AB5053" w:rsidP="00AB5053">
      <w:proofErr w:type="spellStart"/>
      <w:r>
        <w:t>Github</w:t>
      </w:r>
      <w:proofErr w:type="spellEnd"/>
      <w:r>
        <w:t xml:space="preserve"> repository:</w:t>
      </w:r>
      <w:r w:rsidRPr="00AB5053">
        <w:t xml:space="preserve"> https://github.com/dany-meyer/uwc_tests/tree/main/Smart_Container_Arduino</w:t>
      </w:r>
    </w:p>
    <w:p w14:paraId="2A04366F" w14:textId="7E9C42EE" w:rsidR="00573803" w:rsidRDefault="008B289D" w:rsidP="00823407">
      <w:pPr>
        <w:pStyle w:val="Heading2"/>
      </w:pPr>
      <w:r>
        <w:t>Driver App</w:t>
      </w:r>
    </w:p>
    <w:p w14:paraId="57B6B0D7" w14:textId="1C6B1730" w:rsidR="00AB5053" w:rsidRPr="00AB5053" w:rsidRDefault="00AB5053" w:rsidP="00AB5053">
      <w:proofErr w:type="spellStart"/>
      <w:r>
        <w:t>Github</w:t>
      </w:r>
      <w:proofErr w:type="spellEnd"/>
      <w:r>
        <w:t xml:space="preserve"> repository:</w:t>
      </w:r>
      <w:r w:rsidRPr="00AB5053">
        <w:t xml:space="preserve"> https://github.com/CS-UWC/Last-Mile/tree/master/driver_cargo</w:t>
      </w:r>
    </w:p>
    <w:p w14:paraId="68DEE414" w14:textId="77777777" w:rsidR="008B289D" w:rsidRDefault="008B289D" w:rsidP="001C30E2">
      <w:pPr>
        <w:pStyle w:val="Heading2"/>
      </w:pPr>
      <w:r>
        <w:t>Admin App</w:t>
      </w:r>
    </w:p>
    <w:p w14:paraId="4B2E1913" w14:textId="014D8DFD" w:rsidR="00AB5053" w:rsidRPr="00AB5053" w:rsidRDefault="00AB5053" w:rsidP="00AB5053">
      <w:proofErr w:type="spellStart"/>
      <w:r>
        <w:t>Github</w:t>
      </w:r>
      <w:proofErr w:type="spellEnd"/>
      <w:r>
        <w:t xml:space="preserve"> repository:</w:t>
      </w:r>
      <w:r w:rsidRPr="00AB5053">
        <w:t xml:space="preserve"> https://github.com/CS-UWC/Last-Mile/tree/master</w:t>
      </w:r>
      <w:r>
        <w:t>/cargo_admin</w:t>
      </w:r>
    </w:p>
    <w:p w14:paraId="49E0CF46" w14:textId="77777777" w:rsidR="008B289D" w:rsidRDefault="008B289D" w:rsidP="001C30E2">
      <w:pPr>
        <w:pStyle w:val="Heading2"/>
      </w:pPr>
      <w:r>
        <w:t>Dashboard</w:t>
      </w:r>
    </w:p>
    <w:p w14:paraId="2CBAD4DB" w14:textId="1730575A" w:rsidR="00F33637" w:rsidRDefault="00F33637" w:rsidP="00F33637">
      <w:r>
        <w:t>React</w:t>
      </w:r>
    </w:p>
    <w:p w14:paraId="48291BA0" w14:textId="77777777" w:rsidR="00F33637" w:rsidRPr="00F33637" w:rsidRDefault="00F33637" w:rsidP="00F33637"/>
    <w:p w14:paraId="507C7B82" w14:textId="77777777" w:rsidR="008B289D" w:rsidRDefault="008B289D" w:rsidP="001C30E2">
      <w:pPr>
        <w:pStyle w:val="Heading1"/>
      </w:pPr>
      <w:r>
        <w:t>Test</w:t>
      </w:r>
    </w:p>
    <w:p w14:paraId="529B0437" w14:textId="77777777" w:rsidR="008B289D" w:rsidRDefault="008B289D" w:rsidP="001C30E2">
      <w:pPr>
        <w:pStyle w:val="Heading2"/>
      </w:pPr>
      <w:r>
        <w:t>Modul Test</w:t>
      </w:r>
    </w:p>
    <w:p w14:paraId="6F6FBF2D" w14:textId="47966FC8" w:rsidR="00FD2F17" w:rsidRPr="00607E36" w:rsidRDefault="00FD2F17" w:rsidP="00FD2F17">
      <w:pPr>
        <w:rPr>
          <w:b/>
          <w:bCs/>
        </w:rPr>
      </w:pPr>
      <w:r w:rsidRPr="00607E36">
        <w:rPr>
          <w:b/>
          <w:bCs/>
        </w:rPr>
        <w:t>NEO-6M/7M GPS Module</w:t>
      </w:r>
    </w:p>
    <w:p w14:paraId="728DA12D" w14:textId="25E757DA" w:rsidR="00FD2F17" w:rsidRDefault="00FD2F17" w:rsidP="00FD2F17">
      <w:r>
        <w:t>The GPS module</w:t>
      </w:r>
      <w:r w:rsidR="007A5DC7">
        <w:t xml:space="preserve"> is rather inconsistent in picking the satellite signals to generate the coordinates. Often time the GPS module must be exposed to the sky to get satellite signals this may be a suitable solution in highly flexible testing environments but becomes an issue when the module is closed inside the container.</w:t>
      </w:r>
    </w:p>
    <w:p w14:paraId="3333CAF1" w14:textId="1BFAD225" w:rsidR="007A5DC7" w:rsidRDefault="007A5DC7" w:rsidP="00FD2F17">
      <w:r>
        <w:lastRenderedPageBreak/>
        <w:t>The power supply to the module does not have many inconsistencies but does require a stable power supply as it has its own battery.</w:t>
      </w:r>
    </w:p>
    <w:p w14:paraId="7D83DCEC" w14:textId="3D7E8610" w:rsidR="007A5DC7" w:rsidRPr="00FD2F17" w:rsidRDefault="007A5DC7" w:rsidP="00FD2F17">
      <w:r w:rsidRPr="00607E36">
        <w:rPr>
          <w:b/>
          <w:bCs/>
        </w:rPr>
        <w:t>Temperature/Humidity</w:t>
      </w:r>
      <w:r>
        <w:br/>
        <w:t xml:space="preserve">The above modules only require a steady connection to the correct pins do not have any other inconsistencies associated with </w:t>
      </w:r>
      <w:r w:rsidR="005859A7">
        <w:t>them.</w:t>
      </w:r>
    </w:p>
    <w:p w14:paraId="1FFD9197" w14:textId="77777777" w:rsidR="008B289D" w:rsidRDefault="008B289D" w:rsidP="001C30E2">
      <w:pPr>
        <w:pStyle w:val="Heading2"/>
      </w:pPr>
      <w:r>
        <w:t>Integration Test</w:t>
      </w:r>
    </w:p>
    <w:p w14:paraId="0FDEEEE6" w14:textId="77777777" w:rsidR="00DD2E62" w:rsidRDefault="00DD2E62" w:rsidP="00DD2E62"/>
    <w:p w14:paraId="17F8911A" w14:textId="60F6F6C0" w:rsidR="00DD2E62" w:rsidRPr="00DD2E62" w:rsidRDefault="00DD2E62" w:rsidP="00DD2E62">
      <w:r>
        <w:t>Special Cases test</w:t>
      </w:r>
    </w:p>
    <w:p w14:paraId="5DC71F00" w14:textId="77777777" w:rsidR="008B289D" w:rsidRPr="008B289D" w:rsidRDefault="008B289D" w:rsidP="001C30E2">
      <w:pPr>
        <w:pStyle w:val="Heading2"/>
      </w:pPr>
      <w:r>
        <w:t>Final Acceptance Test</w:t>
      </w:r>
    </w:p>
    <w:p w14:paraId="3AFD3857" w14:textId="77777777" w:rsidR="0083299B" w:rsidRDefault="008B289D" w:rsidP="0083299B">
      <w:r>
        <w:t>Screen Shots</w:t>
      </w:r>
    </w:p>
    <w:p w14:paraId="1F672651" w14:textId="77777777" w:rsidR="00397AC9" w:rsidRDefault="00397AC9">
      <w:pPr>
        <w:rPr>
          <w:rFonts w:asciiTheme="majorHAnsi" w:eastAsiaTheme="majorEastAsia" w:hAnsiTheme="majorHAnsi" w:cstheme="majorBidi"/>
          <w:color w:val="2E74B5" w:themeColor="accent1" w:themeShade="BF"/>
          <w:sz w:val="32"/>
          <w:szCs w:val="32"/>
        </w:rPr>
      </w:pPr>
      <w:r>
        <w:br w:type="page"/>
      </w:r>
    </w:p>
    <w:p w14:paraId="5335BA8E" w14:textId="77777777" w:rsidR="002F32FA" w:rsidRDefault="001C30E2" w:rsidP="002F32FA">
      <w:pPr>
        <w:pStyle w:val="Heading2"/>
      </w:pPr>
      <w:r>
        <w:lastRenderedPageBreak/>
        <w:t>Sources to learn from the Project</w:t>
      </w:r>
    </w:p>
    <w:p w14:paraId="4F42BE37" w14:textId="77777777" w:rsidR="001C30E2" w:rsidRPr="001C30E2" w:rsidRDefault="001C30E2" w:rsidP="001C30E2"/>
    <w:p w14:paraId="569976B6" w14:textId="77777777" w:rsidR="001C30E2" w:rsidRDefault="001C30E2" w:rsidP="001C30E2">
      <w:pPr>
        <w:pStyle w:val="ListParagraph"/>
      </w:pPr>
    </w:p>
    <w:p w14:paraId="442F64A9" w14:textId="77777777" w:rsidR="00F33637" w:rsidRDefault="00F33637" w:rsidP="001C30E2">
      <w:pPr>
        <w:pStyle w:val="ListParagraph"/>
        <w:numPr>
          <w:ilvl w:val="0"/>
          <w:numId w:val="7"/>
        </w:numPr>
      </w:pPr>
      <w:r>
        <w:t>Already known</w:t>
      </w:r>
    </w:p>
    <w:p w14:paraId="586C01ED" w14:textId="7F56E8D6" w:rsidR="001C30E2" w:rsidRDefault="00E02FC9" w:rsidP="00F33637">
      <w:pPr>
        <w:pStyle w:val="ListParagraph"/>
        <w:numPr>
          <w:ilvl w:val="1"/>
          <w:numId w:val="7"/>
        </w:numPr>
      </w:pPr>
      <w:r>
        <w:t xml:space="preserve">Create </w:t>
      </w:r>
      <w:r w:rsidR="00AB5053">
        <w:t>Nodejs</w:t>
      </w:r>
      <w:r w:rsidR="00460220">
        <w:t xml:space="preserve"> </w:t>
      </w:r>
      <w:r w:rsidR="00460220">
        <w:sym w:font="Wingdings" w:char="F0E0"/>
      </w:r>
      <w:r w:rsidR="00460220">
        <w:t xml:space="preserve"> tutorial ok</w:t>
      </w:r>
    </w:p>
    <w:p w14:paraId="400FA5E9" w14:textId="77777777" w:rsidR="00F33637" w:rsidRDefault="00F33637" w:rsidP="00F33637">
      <w:pPr>
        <w:pStyle w:val="ListParagraph"/>
        <w:numPr>
          <w:ilvl w:val="1"/>
          <w:numId w:val="7"/>
        </w:numPr>
      </w:pPr>
      <w:r>
        <w:t xml:space="preserve">Programming the micro controller </w:t>
      </w:r>
      <w:r>
        <w:sym w:font="Wingdings" w:char="F0E0"/>
      </w:r>
      <w:r>
        <w:t xml:space="preserve"> tutorial ok</w:t>
      </w:r>
    </w:p>
    <w:p w14:paraId="1B2B5E30" w14:textId="5EDF8A8F" w:rsidR="00F33637" w:rsidRDefault="00F33637" w:rsidP="00F33637">
      <w:pPr>
        <w:pStyle w:val="ListParagraph"/>
        <w:numPr>
          <w:ilvl w:val="1"/>
          <w:numId w:val="7"/>
        </w:numPr>
      </w:pPr>
      <w:r>
        <w:t xml:space="preserve">Create Flutter App </w:t>
      </w:r>
      <w:r>
        <w:sym w:font="Wingdings" w:char="F0E0"/>
      </w:r>
      <w:r>
        <w:t xml:space="preserve"> tutorial ok</w:t>
      </w:r>
    </w:p>
    <w:p w14:paraId="5E7B78D4" w14:textId="1BF5C7EA" w:rsidR="00F33637" w:rsidRPr="00CC102E" w:rsidRDefault="00F33637" w:rsidP="00F33637">
      <w:pPr>
        <w:pStyle w:val="ListParagraph"/>
        <w:numPr>
          <w:ilvl w:val="1"/>
          <w:numId w:val="7"/>
        </w:numPr>
      </w:pPr>
      <w:proofErr w:type="spellStart"/>
      <w:r>
        <w:t>mySQL</w:t>
      </w:r>
      <w:proofErr w:type="spellEnd"/>
      <w:r>
        <w:t xml:space="preserve"> DB</w:t>
      </w:r>
    </w:p>
    <w:p w14:paraId="2381A7D0" w14:textId="77777777" w:rsidR="00F33637" w:rsidRDefault="00F33637" w:rsidP="00F33637">
      <w:pPr>
        <w:ind w:left="1080"/>
      </w:pPr>
    </w:p>
    <w:p w14:paraId="7B346222" w14:textId="5C3AA7B1" w:rsidR="00460220" w:rsidRDefault="00460220" w:rsidP="001C30E2">
      <w:pPr>
        <w:pStyle w:val="ListParagraph"/>
        <w:numPr>
          <w:ilvl w:val="0"/>
          <w:numId w:val="7"/>
        </w:numPr>
      </w:pPr>
      <w:r>
        <w:t xml:space="preserve">Create Security with node.js using web Token </w:t>
      </w:r>
      <w:r>
        <w:sym w:font="Wingdings" w:char="F0E0"/>
      </w:r>
      <w:r>
        <w:t xml:space="preserve"> web link</w:t>
      </w:r>
    </w:p>
    <w:p w14:paraId="4292CAD2" w14:textId="1EAFD59C" w:rsidR="00497E91" w:rsidRDefault="00460220" w:rsidP="001C30E2">
      <w:pPr>
        <w:pStyle w:val="ListParagraph"/>
        <w:numPr>
          <w:ilvl w:val="0"/>
          <w:numId w:val="7"/>
        </w:numPr>
      </w:pPr>
      <w:r>
        <w:t>Program</w:t>
      </w:r>
      <w:r w:rsidR="005D3369">
        <w:t xml:space="preserve"> </w:t>
      </w:r>
      <w:r w:rsidR="001C30E2">
        <w:t>Database</w:t>
      </w:r>
      <w:r>
        <w:t xml:space="preserve"> using </w:t>
      </w:r>
      <w:proofErr w:type="spellStart"/>
      <w:r>
        <w:t>js</w:t>
      </w:r>
      <w:proofErr w:type="spellEnd"/>
      <w:r>
        <w:t xml:space="preserve"> </w:t>
      </w:r>
      <w:r>
        <w:sym w:font="Wingdings" w:char="F0E0"/>
      </w:r>
      <w:r>
        <w:t xml:space="preserve"> web link</w:t>
      </w:r>
    </w:p>
    <w:p w14:paraId="16F6AF44" w14:textId="101A1EE0" w:rsidR="00F33637" w:rsidRDefault="00F33637" w:rsidP="001C30E2">
      <w:pPr>
        <w:pStyle w:val="ListParagraph"/>
        <w:numPr>
          <w:ilvl w:val="0"/>
          <w:numId w:val="7"/>
        </w:numPr>
      </w:pPr>
      <w:r>
        <w:t xml:space="preserve">Flutter and web Token </w:t>
      </w:r>
      <w:r>
        <w:sym w:font="Wingdings" w:char="F0E0"/>
      </w:r>
      <w:r>
        <w:t xml:space="preserve"> web link</w:t>
      </w:r>
    </w:p>
    <w:p w14:paraId="2B28776D" w14:textId="1D31B6B8" w:rsidR="00F33637" w:rsidRDefault="00F33637" w:rsidP="001C30E2">
      <w:pPr>
        <w:pStyle w:val="ListParagraph"/>
        <w:numPr>
          <w:ilvl w:val="0"/>
          <w:numId w:val="7"/>
        </w:numPr>
      </w:pPr>
      <w:r>
        <w:t>Private cluster for MQTT</w:t>
      </w:r>
    </w:p>
    <w:p w14:paraId="75B79FB9" w14:textId="5E46D43C" w:rsidR="00F33637" w:rsidRDefault="00F33637" w:rsidP="001C30E2">
      <w:pPr>
        <w:pStyle w:val="ListParagraph"/>
        <w:numPr>
          <w:ilvl w:val="0"/>
          <w:numId w:val="7"/>
        </w:numPr>
      </w:pPr>
      <w:r>
        <w:t xml:space="preserve">Learn the basics in react </w:t>
      </w:r>
      <w:r>
        <w:sym w:font="Wingdings" w:char="F0E0"/>
      </w:r>
      <w:r>
        <w:t xml:space="preserve"> web link</w:t>
      </w:r>
    </w:p>
    <w:p w14:paraId="2F776759" w14:textId="3DD6A375" w:rsidR="00F33637" w:rsidRDefault="00F33637" w:rsidP="001C30E2">
      <w:pPr>
        <w:pStyle w:val="ListParagraph"/>
        <w:numPr>
          <w:ilvl w:val="0"/>
          <w:numId w:val="7"/>
        </w:numPr>
      </w:pPr>
      <w:r>
        <w:t>TomTom-API</w:t>
      </w:r>
    </w:p>
    <w:p w14:paraId="6A6C3421" w14:textId="77777777" w:rsidR="002F32FA" w:rsidRDefault="002F32FA" w:rsidP="002F32FA">
      <w:pPr>
        <w:jc w:val="both"/>
      </w:pPr>
    </w:p>
    <w:p w14:paraId="5418CD46" w14:textId="77777777" w:rsidR="002F32FA" w:rsidRPr="009E0D02" w:rsidRDefault="002F32FA" w:rsidP="002F32FA">
      <w:pPr>
        <w:jc w:val="both"/>
      </w:pPr>
    </w:p>
    <w:sectPr w:rsidR="002F32FA" w:rsidRPr="009E0D02">
      <w:footerReference w:type="even"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C6EC2" w14:textId="77777777" w:rsidR="00043E1B" w:rsidRDefault="00043E1B" w:rsidP="00A374C5">
      <w:pPr>
        <w:spacing w:after="0" w:line="240" w:lineRule="auto"/>
      </w:pPr>
      <w:r>
        <w:separator/>
      </w:r>
    </w:p>
  </w:endnote>
  <w:endnote w:type="continuationSeparator" w:id="0">
    <w:p w14:paraId="3B3ACDC0" w14:textId="77777777" w:rsidR="00043E1B" w:rsidRDefault="00043E1B" w:rsidP="00A37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4266816"/>
      <w:docPartObj>
        <w:docPartGallery w:val="Page Numbers (Bottom of Page)"/>
        <w:docPartUnique/>
      </w:docPartObj>
    </w:sdtPr>
    <w:sdtContent>
      <w:p w14:paraId="141AF608" w14:textId="77777777" w:rsidR="00A374C5" w:rsidRDefault="00A374C5" w:rsidP="00607E3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5D4833" w14:textId="77777777" w:rsidR="00A374C5" w:rsidRDefault="00A374C5" w:rsidP="00A374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12234079"/>
      <w:docPartObj>
        <w:docPartGallery w:val="Page Numbers (Bottom of Page)"/>
        <w:docPartUnique/>
      </w:docPartObj>
    </w:sdtPr>
    <w:sdtContent>
      <w:p w14:paraId="52B0B03E" w14:textId="77777777" w:rsidR="00A374C5" w:rsidRDefault="00A374C5" w:rsidP="00607E3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661BDB" w14:textId="77777777" w:rsidR="00737A6F" w:rsidRDefault="00737A6F" w:rsidP="00737A6F">
    <w:pPr>
      <w:pStyle w:val="Footer"/>
      <w:ind w:right="360"/>
    </w:pPr>
    <w:r>
      <w:t>DLSE project 2023| Andile Masela, Dany Meyer, Antoine Bagula</w:t>
    </w:r>
  </w:p>
  <w:p w14:paraId="6B477886" w14:textId="77777777" w:rsidR="00A374C5" w:rsidRDefault="00A374C5" w:rsidP="00A374C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76ABD" w14:textId="77777777" w:rsidR="00043E1B" w:rsidRDefault="00043E1B" w:rsidP="00A374C5">
      <w:pPr>
        <w:spacing w:after="0" w:line="240" w:lineRule="auto"/>
      </w:pPr>
      <w:r>
        <w:separator/>
      </w:r>
    </w:p>
  </w:footnote>
  <w:footnote w:type="continuationSeparator" w:id="0">
    <w:p w14:paraId="721CDB03" w14:textId="77777777" w:rsidR="00043E1B" w:rsidRDefault="00043E1B" w:rsidP="00A374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3FB"/>
    <w:multiLevelType w:val="hybridMultilevel"/>
    <w:tmpl w:val="D4F681AA"/>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34524ED"/>
    <w:multiLevelType w:val="hybridMultilevel"/>
    <w:tmpl w:val="69A8B90C"/>
    <w:lvl w:ilvl="0" w:tplc="13F4CC3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24384B"/>
    <w:multiLevelType w:val="hybridMultilevel"/>
    <w:tmpl w:val="DEA4E4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466B63"/>
    <w:multiLevelType w:val="hybridMultilevel"/>
    <w:tmpl w:val="15B647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E5C2180"/>
    <w:multiLevelType w:val="hybridMultilevel"/>
    <w:tmpl w:val="D4847BC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07B7D3F"/>
    <w:multiLevelType w:val="hybridMultilevel"/>
    <w:tmpl w:val="3DD0B6DC"/>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09029B1"/>
    <w:multiLevelType w:val="hybridMultilevel"/>
    <w:tmpl w:val="578E4266"/>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D556F77"/>
    <w:multiLevelType w:val="hybridMultilevel"/>
    <w:tmpl w:val="07B4E31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4AD3FF3"/>
    <w:multiLevelType w:val="hybridMultilevel"/>
    <w:tmpl w:val="2708D502"/>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C504345"/>
    <w:multiLevelType w:val="hybridMultilevel"/>
    <w:tmpl w:val="EC36996C"/>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FED1FA1"/>
    <w:multiLevelType w:val="hybridMultilevel"/>
    <w:tmpl w:val="3FF298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9115441"/>
    <w:multiLevelType w:val="hybridMultilevel"/>
    <w:tmpl w:val="F524052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B1E7C3B"/>
    <w:multiLevelType w:val="hybridMultilevel"/>
    <w:tmpl w:val="63262200"/>
    <w:lvl w:ilvl="0" w:tplc="B93CE89C">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58C2DA6"/>
    <w:multiLevelType w:val="hybridMultilevel"/>
    <w:tmpl w:val="D0503DE0"/>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574001E7"/>
    <w:multiLevelType w:val="hybridMultilevel"/>
    <w:tmpl w:val="6220FC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5A4D154C"/>
    <w:multiLevelType w:val="hybridMultilevel"/>
    <w:tmpl w:val="76204E02"/>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67FE5543"/>
    <w:multiLevelType w:val="hybridMultilevel"/>
    <w:tmpl w:val="5FB05B94"/>
    <w:lvl w:ilvl="0" w:tplc="B93CE89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1661320"/>
    <w:multiLevelType w:val="hybridMultilevel"/>
    <w:tmpl w:val="E72AB65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7A653605"/>
    <w:multiLevelType w:val="hybridMultilevel"/>
    <w:tmpl w:val="1F9619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78653922">
    <w:abstractNumId w:val="18"/>
  </w:num>
  <w:num w:numId="2" w16cid:durableId="1774322029">
    <w:abstractNumId w:val="2"/>
  </w:num>
  <w:num w:numId="3" w16cid:durableId="655036279">
    <w:abstractNumId w:val="8"/>
  </w:num>
  <w:num w:numId="4" w16cid:durableId="898051109">
    <w:abstractNumId w:val="13"/>
  </w:num>
  <w:num w:numId="5" w16cid:durableId="903028557">
    <w:abstractNumId w:val="0"/>
  </w:num>
  <w:num w:numId="6" w16cid:durableId="792214663">
    <w:abstractNumId w:val="15"/>
  </w:num>
  <w:num w:numId="7" w16cid:durableId="765224798">
    <w:abstractNumId w:val="11"/>
  </w:num>
  <w:num w:numId="8" w16cid:durableId="824249627">
    <w:abstractNumId w:val="17"/>
  </w:num>
  <w:num w:numId="9" w16cid:durableId="1183131176">
    <w:abstractNumId w:val="5"/>
  </w:num>
  <w:num w:numId="10" w16cid:durableId="1081828201">
    <w:abstractNumId w:val="3"/>
  </w:num>
  <w:num w:numId="11" w16cid:durableId="167015616">
    <w:abstractNumId w:val="10"/>
  </w:num>
  <w:num w:numId="12" w16cid:durableId="1508709888">
    <w:abstractNumId w:val="1"/>
  </w:num>
  <w:num w:numId="13" w16cid:durableId="551814821">
    <w:abstractNumId w:val="6"/>
  </w:num>
  <w:num w:numId="14" w16cid:durableId="1503856504">
    <w:abstractNumId w:val="9"/>
  </w:num>
  <w:num w:numId="15" w16cid:durableId="1526751043">
    <w:abstractNumId w:val="14"/>
  </w:num>
  <w:num w:numId="16" w16cid:durableId="1066806441">
    <w:abstractNumId w:val="4"/>
  </w:num>
  <w:num w:numId="17" w16cid:durableId="21783846">
    <w:abstractNumId w:val="7"/>
  </w:num>
  <w:num w:numId="18" w16cid:durableId="1363088804">
    <w:abstractNumId w:val="16"/>
  </w:num>
  <w:num w:numId="19" w16cid:durableId="160788530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xtjQ3sDQxMjA3szBU0lEKTi0uzszPAykwqgUAAtWIBywAAAA="/>
  </w:docVars>
  <w:rsids>
    <w:rsidRoot w:val="002A57FF"/>
    <w:rsid w:val="00027DF0"/>
    <w:rsid w:val="00043E1B"/>
    <w:rsid w:val="00045ABC"/>
    <w:rsid w:val="000810F4"/>
    <w:rsid w:val="000A1834"/>
    <w:rsid w:val="000A5044"/>
    <w:rsid w:val="000A5A47"/>
    <w:rsid w:val="000E168E"/>
    <w:rsid w:val="001212AF"/>
    <w:rsid w:val="00144E37"/>
    <w:rsid w:val="001475D3"/>
    <w:rsid w:val="001C30E2"/>
    <w:rsid w:val="001C696F"/>
    <w:rsid w:val="001C6BE6"/>
    <w:rsid w:val="00213AA4"/>
    <w:rsid w:val="002A577E"/>
    <w:rsid w:val="002A57FF"/>
    <w:rsid w:val="002D4A68"/>
    <w:rsid w:val="002F32FA"/>
    <w:rsid w:val="00300FB1"/>
    <w:rsid w:val="003969EE"/>
    <w:rsid w:val="00397AC9"/>
    <w:rsid w:val="003B1F54"/>
    <w:rsid w:val="003B2438"/>
    <w:rsid w:val="003B42D5"/>
    <w:rsid w:val="003B4ECA"/>
    <w:rsid w:val="004040E8"/>
    <w:rsid w:val="00434DF7"/>
    <w:rsid w:val="00460220"/>
    <w:rsid w:val="00497E91"/>
    <w:rsid w:val="004F12D2"/>
    <w:rsid w:val="005076B7"/>
    <w:rsid w:val="00530053"/>
    <w:rsid w:val="00573803"/>
    <w:rsid w:val="005752C2"/>
    <w:rsid w:val="00575EBA"/>
    <w:rsid w:val="005859A7"/>
    <w:rsid w:val="005D3369"/>
    <w:rsid w:val="00607900"/>
    <w:rsid w:val="00607E36"/>
    <w:rsid w:val="006238B6"/>
    <w:rsid w:val="00653E71"/>
    <w:rsid w:val="00660CB8"/>
    <w:rsid w:val="006946F0"/>
    <w:rsid w:val="006A7B1F"/>
    <w:rsid w:val="00737A6F"/>
    <w:rsid w:val="007748F6"/>
    <w:rsid w:val="007838D6"/>
    <w:rsid w:val="007A5DC7"/>
    <w:rsid w:val="007B0AA1"/>
    <w:rsid w:val="007B77F0"/>
    <w:rsid w:val="007F147E"/>
    <w:rsid w:val="00823407"/>
    <w:rsid w:val="0083299B"/>
    <w:rsid w:val="00872DE5"/>
    <w:rsid w:val="008B289D"/>
    <w:rsid w:val="008C3259"/>
    <w:rsid w:val="008C32F8"/>
    <w:rsid w:val="008D29E5"/>
    <w:rsid w:val="00925E4C"/>
    <w:rsid w:val="00926CA2"/>
    <w:rsid w:val="00961762"/>
    <w:rsid w:val="009A7F4E"/>
    <w:rsid w:val="009D1241"/>
    <w:rsid w:val="009E0D02"/>
    <w:rsid w:val="00A2375E"/>
    <w:rsid w:val="00A374C5"/>
    <w:rsid w:val="00A565FC"/>
    <w:rsid w:val="00A66BD9"/>
    <w:rsid w:val="00A860A9"/>
    <w:rsid w:val="00AB234E"/>
    <w:rsid w:val="00AB5053"/>
    <w:rsid w:val="00AB5B16"/>
    <w:rsid w:val="00AF3F8A"/>
    <w:rsid w:val="00B4777A"/>
    <w:rsid w:val="00BB1182"/>
    <w:rsid w:val="00BB624F"/>
    <w:rsid w:val="00C209C1"/>
    <w:rsid w:val="00CB1E07"/>
    <w:rsid w:val="00CC102E"/>
    <w:rsid w:val="00D12E8B"/>
    <w:rsid w:val="00D25930"/>
    <w:rsid w:val="00D358F1"/>
    <w:rsid w:val="00DA01AA"/>
    <w:rsid w:val="00DB6B71"/>
    <w:rsid w:val="00DD006F"/>
    <w:rsid w:val="00DD2E62"/>
    <w:rsid w:val="00DE65A6"/>
    <w:rsid w:val="00E02FC9"/>
    <w:rsid w:val="00E2401E"/>
    <w:rsid w:val="00E3312D"/>
    <w:rsid w:val="00EB546F"/>
    <w:rsid w:val="00EE7D47"/>
    <w:rsid w:val="00F011A6"/>
    <w:rsid w:val="00F33637"/>
    <w:rsid w:val="00F41A24"/>
    <w:rsid w:val="00FB44E3"/>
    <w:rsid w:val="00FB6199"/>
    <w:rsid w:val="00FD2F17"/>
    <w:rsid w:val="00FE0991"/>
    <w:rsid w:val="00FE5F2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FA7A3"/>
  <w15:docId w15:val="{239121AA-0E09-4E79-B886-CD2AC41B8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053"/>
  </w:style>
  <w:style w:type="paragraph" w:styleId="Heading1">
    <w:name w:val="heading 1"/>
    <w:basedOn w:val="Normal"/>
    <w:next w:val="Normal"/>
    <w:link w:val="Heading1Char"/>
    <w:uiPriority w:val="9"/>
    <w:qFormat/>
    <w:rsid w:val="00E331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6B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B289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0D02"/>
    <w:pPr>
      <w:ind w:left="720"/>
      <w:contextualSpacing/>
    </w:pPr>
  </w:style>
  <w:style w:type="character" w:customStyle="1" w:styleId="Heading1Char">
    <w:name w:val="Heading 1 Char"/>
    <w:basedOn w:val="DefaultParagraphFont"/>
    <w:link w:val="Heading1"/>
    <w:uiPriority w:val="9"/>
    <w:rsid w:val="00E3312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66BD9"/>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CC102E"/>
    <w:rPr>
      <w:color w:val="0563C1" w:themeColor="hyperlink"/>
      <w:u w:val="single"/>
    </w:rPr>
  </w:style>
  <w:style w:type="character" w:styleId="UnresolvedMention">
    <w:name w:val="Unresolved Mention"/>
    <w:basedOn w:val="DefaultParagraphFont"/>
    <w:uiPriority w:val="99"/>
    <w:semiHidden/>
    <w:unhideWhenUsed/>
    <w:rsid w:val="00CC102E"/>
    <w:rPr>
      <w:color w:val="605E5C"/>
      <w:shd w:val="clear" w:color="auto" w:fill="E1DFDD"/>
    </w:rPr>
  </w:style>
  <w:style w:type="character" w:styleId="FollowedHyperlink">
    <w:name w:val="FollowedHyperlink"/>
    <w:basedOn w:val="DefaultParagraphFont"/>
    <w:uiPriority w:val="99"/>
    <w:semiHidden/>
    <w:unhideWhenUsed/>
    <w:rsid w:val="00607900"/>
    <w:rPr>
      <w:color w:val="954F72" w:themeColor="followedHyperlink"/>
      <w:u w:val="single"/>
    </w:rPr>
  </w:style>
  <w:style w:type="paragraph" w:styleId="Header">
    <w:name w:val="header"/>
    <w:basedOn w:val="Normal"/>
    <w:link w:val="HeaderChar"/>
    <w:uiPriority w:val="99"/>
    <w:unhideWhenUsed/>
    <w:rsid w:val="00A374C5"/>
    <w:pPr>
      <w:tabs>
        <w:tab w:val="center" w:pos="4536"/>
        <w:tab w:val="right" w:pos="9072"/>
      </w:tabs>
      <w:spacing w:after="0" w:line="240" w:lineRule="auto"/>
    </w:pPr>
  </w:style>
  <w:style w:type="character" w:customStyle="1" w:styleId="HeaderChar">
    <w:name w:val="Header Char"/>
    <w:basedOn w:val="DefaultParagraphFont"/>
    <w:link w:val="Header"/>
    <w:uiPriority w:val="99"/>
    <w:rsid w:val="00A374C5"/>
  </w:style>
  <w:style w:type="paragraph" w:styleId="Footer">
    <w:name w:val="footer"/>
    <w:basedOn w:val="Normal"/>
    <w:link w:val="FooterChar"/>
    <w:uiPriority w:val="99"/>
    <w:unhideWhenUsed/>
    <w:rsid w:val="00A374C5"/>
    <w:pPr>
      <w:tabs>
        <w:tab w:val="center" w:pos="4536"/>
        <w:tab w:val="right" w:pos="9072"/>
      </w:tabs>
      <w:spacing w:after="0" w:line="240" w:lineRule="auto"/>
    </w:pPr>
  </w:style>
  <w:style w:type="character" w:customStyle="1" w:styleId="FooterChar">
    <w:name w:val="Footer Char"/>
    <w:basedOn w:val="DefaultParagraphFont"/>
    <w:link w:val="Footer"/>
    <w:uiPriority w:val="99"/>
    <w:rsid w:val="00A374C5"/>
  </w:style>
  <w:style w:type="character" w:styleId="PageNumber">
    <w:name w:val="page number"/>
    <w:basedOn w:val="DefaultParagraphFont"/>
    <w:uiPriority w:val="99"/>
    <w:semiHidden/>
    <w:unhideWhenUsed/>
    <w:rsid w:val="00A374C5"/>
  </w:style>
  <w:style w:type="character" w:customStyle="1" w:styleId="apple-converted-space">
    <w:name w:val="apple-converted-space"/>
    <w:basedOn w:val="DefaultParagraphFont"/>
    <w:rsid w:val="00A374C5"/>
  </w:style>
  <w:style w:type="character" w:customStyle="1" w:styleId="Heading3Char">
    <w:name w:val="Heading 3 Char"/>
    <w:basedOn w:val="DefaultParagraphFont"/>
    <w:link w:val="Heading3"/>
    <w:uiPriority w:val="9"/>
    <w:rsid w:val="008B289D"/>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959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medium.com/@maselaandile/understanding-json-web-tokens-jwts-in-node-js-4b5e72fe7fee"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TotalTime>
  <Pages>7</Pages>
  <Words>892</Words>
  <Characters>5088</Characters>
  <Application>Microsoft Office Word</Application>
  <DocSecurity>0</DocSecurity>
  <Lines>42</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en Wyngaard</dc:creator>
  <cp:keywords/>
  <dc:description/>
  <cp:lastModifiedBy>ANDILE MASELA</cp:lastModifiedBy>
  <cp:revision>2</cp:revision>
  <dcterms:created xsi:type="dcterms:W3CDTF">2023-10-17T08:25:00Z</dcterms:created>
  <dcterms:modified xsi:type="dcterms:W3CDTF">2023-11-08T20:02:00Z</dcterms:modified>
</cp:coreProperties>
</file>